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Germany</w:t>
      </w:r>
      <w:r>
        <w:t xml:space="preserve"> </w:t>
      </w:r>
      <w:r>
        <w:t xml:space="preserve">Berlin</w:t>
      </w:r>
    </w:p>
    <w:bookmarkStart w:id="20" w:name="X563dfe9e281d4e4866b0aa56208c552ec89b7cc"/>
    <w:p>
      <w:pPr>
        <w:pStyle w:val="Heading1"/>
      </w:pPr>
      <w:r>
        <w:t xml:space="preserve">Cover Letter for Musician Position in Germany Berlin</w:t>
      </w:r>
    </w:p>
    <w:p>
      <w:pPr>
        <w:pStyle w:val="FirstParagraph"/>
      </w:pPr>
      <w:r>
        <w:t xml:space="preserve">Dear [Hiring Manager's Name],</w:t>
      </w:r>
    </w:p>
    <w:p>
      <w:pPr>
        <w:pStyle w:val="BodyText"/>
      </w:pPr>
      <w:r>
        <w:t xml:space="preserve">I am writing to express my enthusiastic interest in the Musician position at your esteemed organization in Berlin, Germany. As a dedicated and versatile musician with a deep passion for artistic expression, I am eager to contribute my skills, creativity, and experience to the vibrant music scene of Germany. Berlin has long been a cultural hub for innovation and musical experimentation, and I am excited about the opportunity to immerse myself in its dynamic environment while bringing my unique perspective as a musician.</w:t>
      </w:r>
    </w:p>
    <w:p>
      <w:pPr>
        <w:pStyle w:val="BodyText"/>
      </w:pPr>
      <w:r>
        <w:t xml:space="preserve">With over [X years] of experience performing across diverse genres—from classical to contemporary jazz, electronic, and experimental music—I have developed a strong foundation in both technical proficiency and artistic interpretation. My journey as a Musician has been shaped by an unrelenting commitment to growth, collaboration, and the belief that music is a universal language capable of bridging cultures. Berlin’s reputation as a city where artistic boundaries are constantly redefined resonates deeply with my own philosophy of creativity.</w:t>
      </w:r>
    </w:p>
    <w:p>
      <w:pPr>
        <w:pStyle w:val="BodyText"/>
      </w:pPr>
      <w:r>
        <w:t xml:space="preserve">One of the key reasons I am drawn to Germany, particularly Berlin, is its unparalleled cultural diversity and historical significance in the global music landscape. From the underground clubs of Berghain to the historic concert halls like the Berlin Philharmonie, this city offers an environment where traditional and cutting-edge sounds coexist. As a Musician who thrives in such settings, I am inspired by Berlin’s ability to foster innovation while honoring its rich musical heritage. I am confident that my adaptability and open-minded approach to music would allow me to seamlessly integrate into your team and contribute meaningfully to your artistic vision.</w:t>
      </w:r>
    </w:p>
    <w:p>
      <w:pPr>
        <w:pStyle w:val="BodyText"/>
      </w:pPr>
      <w:r>
        <w:t xml:space="preserve">My experience as a Musician has not only honed my technical skills but also sharpened my ability to collaborate effectively in both solo and ensemble settings. I have performed extensively in live venues, studios, and community events, always striving to connect with audiences on an emotional level. Whether it’s composing original pieces or interpreting classical works, I approach every project with a sense of purpose and authenticity. In Germany Berlin, where the music scene is known for its inclusivity and forward-thinking ethos, I believe my ability to adapt to different styles and work within diverse groups will be a valuable asset.</w:t>
      </w:r>
    </w:p>
    <w:p>
      <w:pPr>
        <w:pStyle w:val="BodyText"/>
      </w:pPr>
      <w:r>
        <w:t xml:space="preserve">What sets me apart as a Musician is my commitment to continuous learning and exploration. I have actively pursued professional development opportunities, including workshops with renowned artists in Germany and beyond, as well as collaborations with international musicians. This experience has not only expanded my technical repertoire but also deepened my understanding of the global music industry. I am particularly interested in contributing to Berlin’s thriving independent music community, where creativity and originality are celebrated. Whether it’s through live performances, studio work, or community outreach programs, I am eager to play a role in enriching the cultural fabric of this city.</w:t>
      </w:r>
    </w:p>
    <w:p>
      <w:pPr>
        <w:pStyle w:val="BodyText"/>
      </w:pPr>
      <w:r>
        <w:t xml:space="preserve">Germany Berlin offers a unique opportunity for a Musician like myself to grow both professionally and personally. The city’s emphasis on innovation and its supportive ecosystem for artists make it an ideal place to push creative boundaries. I am particularly intrigued by the interdisciplinary projects that often emerge in Berlin, where music intersects with visual art, technology, and performance. My background in [specific genre or style] combined with my openness to new influences positions me to contribute fresh ideas while respecting the traditions that define German musical identity.</w:t>
      </w:r>
    </w:p>
    <w:p>
      <w:pPr>
        <w:pStyle w:val="BodyText"/>
      </w:pPr>
      <w:r>
        <w:t xml:space="preserve">In addition to my musical expertise, I bring a strong work ethic and a collaborative spirit. I understand that success as a Musician in Germany Berlin requires not only talent but also resilience, adaptability, and a willingness to engage with the local community. I have experience navigating the challenges of the music industry, from securing funding for projects to building lasting relationships with fellow artists and audiences. These experiences have taught me the importance of perseverance and passion—qualities that I believe are essential for thriving in Berlin’s competitive yet supportive environment.</w:t>
      </w:r>
    </w:p>
    <w:p>
      <w:pPr>
        <w:pStyle w:val="BodyText"/>
      </w:pPr>
      <w:r>
        <w:t xml:space="preserve">Finally, I would like to express my admiration for the cultural richness of Germany Berlin. The city’s history as a crossroads of artistic movements and its current status as a global destination for music lovers make it an ideal place to pursue my career. I am excited about the possibility of contributing to your organization’s mission and sharing my love for music with audiences who value innovation and authenticity. I am confident that my skills, experience, and enthusiasm align perfectly with the needs of your team, and I would be honored to have the opportunity to discuss how I can contribute to your success.</w:t>
      </w:r>
    </w:p>
    <w:p>
      <w:pPr>
        <w:pStyle w:val="BodyText"/>
      </w:pPr>
      <w:r>
        <w:t xml:space="preserve">Thank you for considering my application. I look forward to the possibility of discussing how my background as a Musician can benefit your organization in Germany Berli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Germany Berlin</dc:title>
  <dc:creator/>
  <cp:keywords/>
  <dcterms:created xsi:type="dcterms:W3CDTF">2026-07-23T03:19:42Z</dcterms:created>
  <dcterms:modified xsi:type="dcterms:W3CDTF">2026-07-23T03:19:42Z</dcterms:modified>
</cp:coreProperties>
</file>

<file path=docProps/custom.xml><?xml version="1.0" encoding="utf-8"?>
<Properties xmlns="http://schemas.openxmlformats.org/officeDocument/2006/custom-properties" xmlns:vt="http://schemas.openxmlformats.org/officeDocument/2006/docPropsVTypes"/>
</file>